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แบ่งพิมพ์เวอร์ชันใหม่</w:t>
      </w:r>
    </w:p>
    <w:p>
      <w:pPr>
        <w:pStyle w:val="Date"/>
      </w:pPr>
      <w:r>
        <w:t xml:space="preserve">วันจันทร์ที่</w:t>
      </w:r>
      <w:r>
        <w:t xml:space="preserve"> </w:t>
      </w:r>
      <w:r>
        <w:t xml:space="preserve">17</w:t>
      </w:r>
      <w:r>
        <w:t xml:space="preserve"> </w:t>
      </w:r>
      <w:r>
        <w:t xml:space="preserve">มีนาคม</w:t>
      </w:r>
      <w:r>
        <w:t xml:space="preserve"> </w:t>
      </w:r>
      <w:r>
        <w:t xml:space="preserve">2568</w:t>
      </w:r>
      <w:r>
        <w:t xml:space="preserve"> </w:t>
      </w:r>
      <w:r>
        <w:t xml:space="preserve">เวลา</w:t>
      </w:r>
      <w:r>
        <w:t xml:space="preserve"> </w:t>
      </w:r>
      <w:r>
        <w:t xml:space="preserve">12.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ห้องข่าวรัฐสภาแชนแนล ภาคเช้าครับ คุณผู็ชมติดตามอยู่กับคุณ ณัฐภัทรพล ผมวัฒนะ คล้ายแก้ว อาจารย์ล่ามภาษามือประจำรายงานของเรา ช่วงของข่าวต่างประเทศ อีกสักครู่หนึ่ง พบกับคุณกิตติ เสรีประยูร นะครับ วันอังคารที่ 20 สิงหาคม พุทธศักราช 2567 ครับ</w:t>
      </w:r>
    </w:p>
    <w:p>
      <w:pPr>
        <w:pStyle w:val="BodyText"/>
      </w:pPr>
      <w:r>
        <w:t xml:space="preserve">(คุณณัฐภัทรพล) วันนี้มีการประชุมวุฒิสภาครับ เวลา 08.45 น. โดยประมาณนะครับ เดี๋ยวเราอยู่กับคุณผู้ชมประมาณครึ่งชั่วโมงนิด ๆ แต่ว่าข่าวสารของเราครบถ้วนมาก ๆ เลยนะครับ คุณผู้ชมครับ ไม่ว่าจะเป็นในส่วนของรัฐสภาเอง รวมถึงที่ประชุมวุฒินประชุมเมื่อวานด้วยนะครับ รอติดตามกัน ส่วนประเด็นที่เกี่ยวข้องกับการบ้านการเมือง ก็สอบถามเกี่ยวกับเรื่องการฟอร์ม ครม. ใหม่ หน้าตาเป็นอย่างไร มีกระแสข่าวจากพรรคการเมืองต่าง ๆ มากมายเลยทีเดียว พรรคเพื่อไทยบอกว่าเดี๋ยวคุยกันเมื่อวานนี้ คุณแพรทองธาร ชินวัตร ไปเรียน มิริ วปอ. สื่อมวลชนก็ไปตามหาเหมือนกัน ว่าการฟอร์ม ครม. ของเพื่อไทยเป็นอย่างไร พรรคร่วมรัฐบาลนี่ นะครับ โควต้ายังเป็นเหมือนเดิมไหม จะมีใครปรับเข้าปรับออกนะครับ เนื้อหาข่าวเยอะแยะมากมายวุฒิสภา</w:t>
      </w:r>
    </w:p>
    <w:p>
      <w:pPr>
        <w:pStyle w:val="BodyText"/>
      </w:pPr>
      <w:r>
        <w:t xml:space="preserve">(คุณณัฐภัทรพล) แต่ยังคงต้องติดตามกันต่อไปนะครับ แต่เมื่อมีนายกรัฐมนตรี คนที่ 31 แล้ว ตลาดหุ้นเมื่อวานนี้ก็ปิดตัวไปนะครับ อยู่ที่ประมาณ +20.38 จุด ถือว่าเป็นข่าวดีของด้านเศรษฐกิจ น้ำมันลง 40 สตางค์นะครับ เบนซิลนะครับคุณวัฒนะ</w:t>
      </w:r>
    </w:p>
    <w:p>
      <w:pPr>
        <w:pStyle w:val="BodyText"/>
      </w:pPr>
      <w:r>
        <w:t xml:space="preserve">(คุณวัฒนะ) ก็เป็นข่าวดีเล็ก ๆ แล้วกันให้กับเดือนสิงหาคมนี่ ว่ากันว่าน้ำมันปรับตัวลง 3-4 ครั้งนี่แล้วนะครับ ก็เป็นกำลังใจให้กับพี่น้องรประชาชนด้วยนะครับ ก็บริหารจัดการเงินในกระเป๋าของท่านให้มีประสิทธิภาพด้วยนะครับ ส่วนเช้านี้ห้องข่าวรัฐสภาแชนแนล ภาคเช้า เราไปเริ่มกันที่ภารกิจของว่าที่ผู้นำฝ่ายค้านในสภาของผู้แทนราษฎร ของเรา มาออกมอรัฐสภานะครับ แน่นอนครับ ในส่วนของว่าที่ผู้นำฝ่านค้าน ในสภาผู้แทนราษฎรก็ได้มีการพูดถึงเรื่องการแก้ไขรัฐธรรมนูญ นอกจากนี้ ได้มีการพูดถึงการแก้ไขรัฐธรรมนูญวางองค์อิสระ เรื่องของศาลรัฐธรรมนูญ และการแก้ไขรัฐธรรมนูญ หลักสากลด้วยนะครับ หน้าจอ คุณผู้ชมเห็นอยู่ในขณะนี้นะครับ คุณณัฐพงศ์ เรืองปัญญาวุฒิ สส. บัญชีรายชื่อ หัวหน้าพรรคประชาชน ได้เกี่ยวกับบทบาทฝ่านค้าน ฝ่ายใหม่ การทำงานของพรรคประชาชน บอกว่าการทำงานในช่วงที่ผ่านมา ถือเป็นช่วงรอยต่อหรือว่าอุบัติเหตุทางการเมือง ที่ทำให้ทั้งตำแหน่งจากคำตัดสินของรัฐธรรมนูญ และเป็นผลให้อำนาจ 2 ฝั่ง ทั้งฝ่ายค้านและฝ่ายบริหารยังไม่สามารถทำงานได้อย่างเต็มที่ล่ะครับ จะทำอย่างไรให้การเมืองไทยมีเสรียภาพ รวมไปถึงองค์กรอิสระให้มีความเหมาะสมด้วย และขณะใดที่รัฐบาลได้คณะรัฐมนตรีใหม่จะมีการแถลงนโยบายต่อรัฐสภา ก็จะเห็นบทบาทการทำหน้าที่ของฝ่ายค้าน นอกจากนี้นะครับ นโยบายต่าง ๆ ที่ทางฝ่ายค้านไม่เห็นด้วย และจะอภิปายอย่างเข้มข้นต่อไปเช่นกัน ต่อคุณณัฐพงศ์ เรืองปัญญาวุฒิ ยังระบุว่า ก่แนจะถึงการเลือกตั้งใหญ่ในปี 2570 ในส่วนของพรรคประชาชน จะให้ความสำคัญกับท้องถิ่นก่อน เวทีแรกที่จะส่งผู้สมัครลงแข่งในฐานะพรรคประชาชนนั่น ก็คือนายกองค์การบริหารส่วนจังหวัด หรือว่า อบจ. ของจังหวัดราชบุรี ที่จะมีการเลือกตั้งอีกไม่กี่วัน หัวใจสำคัญนั่นก็คือ 1 กันยายนนี่แหละครับ ของการเลือกตั้งท้องถิ่น นั่นก็คือการรณรงค์อย่างเข้มแข็ง ให้ประชาชนกลับไปใช้สิทธิเลือกตั้งที่บ้านของตนเอง เนื่องจากว่าสถิติที่ผ่านมา ผู้ออกไปเลือกตั้งท้องถื่นมีจำนวนน้อยนะครับ จึงต้องแสดงการพูดถึงการส่งเสริมการมีส่วมร่วมของกระบวนการประชาธิปไตย ว่าจะทำอย่างไรให้การเมืองท้องถิ่นนั้นเข้มแข็ง ให้ประชาชนได้ตัวแทนที่จะมาทำหน้าที่ได้อย่างจริงจังต่อไปครับ ถัดมาได้มีการพูดถึงอุปสรรคต่าง ๆ ของพรรคประชาชน ที่ทาง ปปช. รอไต่สวน สส. 44 คน ของอดีตพรรคก้าวไกล ผิดจริยธรรมในการไปลงชื่อแก้ไขมาตรา 112 ว่าจะเป็นข้อกังวลของพรรคหรือไม่ สส. ตรวจสอบเป็นรายบุคคล และยังมีความเชื่อมั่นว่า ปปช. จะไม่ชี้มูลครบทั้งหมดด้วย แต่จะมากจะน้อยอย่างไรยังประเมินไม่ได้ เนื่องจากว่าการประเมินต่าง ๆ การที่ ปปช. มีหลักฐานอะไรในมือ ที่…ต่าง ๆ 5 องค์ประกอบ ตามคำวินิจฉัยของศาลรัฐธรรมนูญ นั่นก็คือนอกจากการเข้าชื่อเสนอกฎหมาย ในการแก้ไขมาตรา 112 แล้ว เรื่องต่าง ๆ ที่บอกว่าไปชุมนุมประท้วงหรือไม่ มีการประกันด้วย และมีการไปแปะสติ๊กเกอร์หรือเปล่า ส่วนตัว ขณะนี้ แค่เงื่อนไขเรื่องต่าง ๆ เหล่านี้ ในการเสนอกฎหมายมาตรา 112 นี่นะครับ ยอมรับเรื่องนี้เป็นปัจจัยภายนอก ไม่สามาถควบคุมได้ แต่ว่าการทำหน้าที่หลังจากนี้ไป ต้องทำอย่างรอบครอบ รัดกุม และเตรียมความพร้อมให้มากที่สุดต่อไปด้วย ถัดมา สส. ถือว่าเป็นเรื่องใหญ่นะครับ เป็นเรื่องที่เป็นโจทย์หลักที่พรรคการเมืองเห็นตรงกัน มีการผลักดันให้เกิดการแก้ไขในวาระ 2 ปีกว่าที่เหลือจากนี้ จากสภาชุดนี้ ไม่ว่าจะเป็นการแก้ไขรัฐธรรมนูญทั้งฉบับ รวมไปถึงรายมาตรา หรือเป็นการแก้ไขการประกอบรัฐธรรมนูญว่าด้วยพรรคการเมืองว่าด้วยโทษของการยุบพรรค ที่อยู่ใน พรบ. ประกอบเหมือนกัน ยังต้องการหาข้อเสนอร่วมกันในการแก้ไขให้ได้ต่อไป สส. ณัฐพงษ์ เรืองปัญญาวุฒิ ได้บอกไว้ว่าเนื่องจากตอนนี้หลักการก็ชัดเจนนะครับ คือ ทุกคนยอมรับร่วมกันว่ามีกฎหมาย กฎหมายก็มีปัญหา แต่จะแก้อย่างไรให้มีความถูกต้องและมีความเป็นไปได้ สอดคล้องกับคำวินิจฉัยของศาลรัฐธรรมนูญ รวมถึงไม่ให้เกิดความขัดแย้งในสังคมไทยต่อเนื่องต่อไปด้วยเช่นกันครับ</w:t>
      </w:r>
    </w:p>
    <w:p>
      <w:pPr>
        <w:pStyle w:val="BodyText"/>
      </w:pPr>
      <w:r>
        <w:t xml:space="preserve">(คุณณัฐภัทรพล) ไปดูอีกเรื่องหนึ่งตำแหน่งยังว่างอยู่ในสภาตอนนี้ ก็คือเรื่องของรองประธานรัฐสภาผู้แทนราษฎร คนที่ 1 ก่อนหน้า คุณปฏิภัทร สันติภาดา พรรคก้าวไกลนั่นแหละครับ เรื่องนี้เองคุณผู้ชมครับ มีเสียงออกมาจากทางด้านคุณชูศักดิ์ ศิรินิล พรรคเพื่อไทยนะครับ ก็ยอมรับนะครับ ว่าเลือกตำแหน่งรองประธานสภาผู้แทนราษฎรคนที่ 1 นี่ ต้องรอไปพร้อม ๆ กับการตั้งคณะรัฐมนตรีชุดใหม่นะครับ ถึงแม้มันจะคนละฝ่ายกัน ฝ่ายนิติบัญญัติกับฝ่ายบริหาร แต่มันเชื่อมโยงกับพรรคเหมือนกันนั้นเองครับ เรื่องนี้เองครับ มีการเปิดเผยกับทางด้านของทางคุณชูศักดิ์ ศิรินิล รองหัวหน้าพรรคเพื่อไทย กล่าวถึงการแต่งตั้งรองประธานสภาผู้แทนราษฎรคนที่ 1 นะครับ ว่าสุดท้ายก็ต้องยอมรับว่าขณะนี้มีสถานการณ์ที่เกี่ยวข้องกับคณะรัฐมนตรีชุดใหม่ เมื่อว่าตำแหน่งตั้งกล่าวนี้นะครับ จะ… แต่ท้ายที่สุด ก็ต้องคิดถึงภาพรวมพรรคการเมืองที่มีสัดส่วนและโควตาจากนักการเมือง ดังนั้น 2 เรื่องนี้ต้องคิดไปทำไป ให้จบกระบวนการเดียวกันนั่นเอง… เก้าอี้ประธานสภาผู้แทนราษฎร บอกว่าก็ยังไม่ทราบนะครับ เพราะว่าก็ยังมีคณะทำงานไปคิดว่า 1 โควตา คณะรัฐมนตรีจะเป็นอย่างไร หากจะเลือก 2 รอบ ก็ควรทำไปพร้อมกันเลยครับ พร้อมกันเลยทีเดียวนะครับ แม้ว่าจะ… แต่ก็ทำไปพร้อม ๆ กัน ก็ไม่เป็นอะไรเท่านั้นเองนะครับ คุณชูศักดิ์ ยังบอกว่ากรณีของพรรคภูมิใจไทยนี่นะครับ มีมติเสนอชื่อคุณภารดร ปริศานันทกุล รองประธานสภาผู้แทนราษฎรคนที่ 1 แต่ก็รับทราบกันแล้วนะครับ ว่าพรรคภูมิใจไทย ก็เป็นพรรคร่วมรัฐบาลนะครับ ก็ต้องเอามาพิจารณาจัดทำไปพร้อมกันเช่นเดียวกันนั่นเอง อีกเรื่องหนึ่งนะครับ มีการพูดถึงกรณีคุณทักษิน ชินวัตร คุณทักษิณ ชินวัตร มีการเข้าพระบรมราชโองการ แต่งตั้งนายกรัฐมนตรี คนที่ 31 โดยมีการอ้างอิงการโพสต์ข้อความผ่าน Facebook ศาสตราจารย์พงษ์ทอง จันทรศุกร์ อดีตที่ปรึกษาคุณเศรษฐา ทวีสิน อดียนายกรัฐมนตรี พ้นโทษแล้ว สามารถใส่ได้ ไม่ผิดกฎหมายใด ๆ นั่นเองนะครับ</w:t>
      </w:r>
    </w:p>
    <w:p>
      <w:pPr>
        <w:pStyle w:val="BodyText"/>
      </w:pPr>
      <w:r>
        <w:t xml:space="preserve">(คุณวัฒนะ) ครับ ก็เป็นการเปิดเผยล่าสุดถือว่าเป็นผู้ใหญ่ของพรรคเพื่อไทยนะ และทุกครั้งที่มีการฟอร์ม ครม. จะมีชื่ออาจารย์ชูศักดิ์ทุกครั้ง เดี๋ยวดูว่าครั้งนี้จะมีตำแหน่งไหม โดยเฉพาะในส่วนของสำนักนายกรัฐมนตรี ก็บอกว่ามีชื่ออาจารย์ชูศักดิ์ด้วยเช่นเดียวกัน นะครับคุณผู้ชมครับ ว่าคณะรัฐมนตรีของคุณอุ๊งอิ๊งมีหน้าตาอย่างไร จะมีรัฐมนตรีท่านเก่ากี่ตำแหน่ง ดูต้องว่าใครจะหลุดไปบ้าง ตอนนี้ต้องรอตรวจสอบ เพราะว่าคณะรัฐมนตรีชุดนี้ เขาบอกว่าต้องตรวจสอบประวัติอย่างเข้มข้นเลยทีเดียว ก็ต้องมาที่ฝ่ายค้าน ที่ทำงานในสภากันอย่างเข้มข้นนะครับ โดยเฉพาะชื่อนี้ นางสาวศิริกัญญา ตันสกุล พรรคประชาชนนี่นะครับ บอกว่าให้กำลังใจไปยังนายกรัฐมนตรีคนที่ 31 นางสาวแพทองธาร ชินวัตร ล่าสุดได้มีการติดตามเหมือนกัน จากการให้สัมภาษณ์การแสดงความรู้สึกต่าง ๆ หลังจากที่รับราชองค์การ โปรดเกล้าโปรดกระหม่อมเป็นนายกรัฐมนตรีนะครับ ก็ให้กำลังใจไปยังนายกแพทองธาร ชินวัตร อยากจะให้มาตอบกระทู้ถามในสภาด้วย เมื่อมีการแถลงนโยบายไปแล้วนี่นะครับ ทั้งหมดทั้งมวลนี่ เป้นการตรวจสอบของพรรคร่วมฝ่ายค้านนะครับ การเปิดเผยล่าสุดของนางสาว ตันกุล สส. บัญชีรายชื่อ ได้กล่าวถึงการจัดทำนโยบาย นางสาว แพทองธาร ชินวัตร นายกรัฐมนตรี บอกว่าฝ่ายค้านรอการแถลงนโยบาย เพื่อจะนำนโยบายดังกล่าว ถือว่าเป็นครั้งที่ 2 ของรัฐบาลชุดนี้ และจะมีการติดตามทวงสัญญาต่าง ๆ ตามที่ได้มีการหาเสียงไว้ พร้อมทั้งมีการตรวจการบ้าน 1 ปีของรัฐบาลที่ผ่านมา เสนอทางออก เพื่อให้เกิดการดำเนินการที่เหมาะสมกับสถานการณ์ในปัจจุบัน ซึ่งนโยบายที่ได้หาเสียงไว้ ดิจิทัลนี่แหละ ว่าจะมีการเปลี่ยนแปลงไป ซึ่งถ้าหากมีการเปลี่ยนแปลง อาจจะเกิดการเงินระบบดิจิทัลเป็นเงินสดนะครับ เพื่อความสะดวกและความละเอียดรอบคอบมากยิ่งขึ้น และให้เป็นตามกฎหมายวินัยการเงินการคลังต่อไป ส่วนรูปแบบจะเป็นอย่างไร ต้องรอการอภิปรายถ้าเปลี่ยนเป็นเงินสดจริงนะครับ ก็อาจจะทำให้ตรงกับพฤติกรรมของผู้ใช้และประชาชน จะทำให้ลดเสียงวิพากษ์วิจารณ์ต่าง ๆ เสียงบ่นจากประชาชน ลงไปได้มากเลยทีเดียว แต่ก็ต้องรอดูเรื่องของเงินที่มาต่าง ๆ ว่าจะแจกได้เท่าไร และหากต้องแจกเป็นเงินสดจริง ๆ นี่ จะเกี่ยวพันกับหลายเรื่องที่ทางรัฐบาลเองยังไม่ได้แถลงความชัดจัด และเข้าใจได้ว่าเนื่องจากตอนนี้ยังไม่มี ครม. ยังไม่มีการแถลงนโยบาย ยังไม่ได้เข้าสู่พิจารณาของคณะรัฐมนตรีที่เหมาะสมกับทางรัฐบาลได้เตรียมตัวต่อไปนะครับ ถัดมา นางสาวศิริกัญญา ตันสกุล ได้กล่าวเพิ่มเติม การเปลี่ยนหน้ารัฐบาลครั้งนี้ ไม่ได้ส่งผลต่อการทำงานของฝ่ายค้านอย่างใด จะมีการตรวจสอบอย่างเข้มงวดเหมือนเดิม ยอมรับว่านายกรัฐมนตรีนั้น แต่ยอมรับว่านายกรัฐมนตรี เพิ่งมาใหม่ ๆ สด ๆ ร้อน ๆ เลยทีเดียว ยังจะไม่มีเรื่องใดอธิบายไม่ไว้วางใจได้ แต่ตัวของ ครม. นี่ล่ะครับ อยู่ในชุดที่ผ่านมา จะสามารถอภิปรายได้อย่างเต็มที่ เราจะเก็บข้อมูลต่าง ๆ ก่อนจะยื่นอภิปรายไม่ไว้วางใจต่อไป ก็เป็นไปตามมาตรา 151 นะครับ ส่วนกระแสข่าวที่ว่าพรรคประชาธิปัตย์นี่ ตอนนี้เป็นพรรคร่วมฝ่ายค้าน จะดำเนินการอย่างไรในการเข้าร่วมรัฐบาล นางสาวศิริกัญญา ตันกุล กล่าวว่า อาจะไม่เป็นอย่างนั้นก็ได้นะ ยังคาดหวังว่าพรรคร่วมฝ่ายค้านยังมีความเหนียวแน่น แต่หากจะเกิดอะไรขึ้นต้องดูทิศทางข้างหน้ากันต่อไป แม้ขาด 1 พรรค แต่ก็ยังคงเหลือพรรคการเมืองอื่น ๆ ความมั่นใจของฝ่ายค้าน ยังสามารถทำงานได้อย่างแข็งแรง ไม่ว่าจะมีกี่พรรคการเมืองก็ตาม ถัดมาได้พูดถึงการเปลี่ยนในส่วนของนายกรัฐมนตรี จะทำให้รัฐมนตรีกระทรวงการคลัง เปลี่ยนโฉมหน้าไปด้วยหรือไม่ ตามกระแสข่าวที่ว่า คุณจุลพันธ์ อมรวิวัฒน์ ว่าการฯ เองนั้น นางสาวศิริกัญญา กล่าวว่า รัฐมนตรีตามนโนบายที่รัฐบาลจะต้องดำเนินการ และมีความเหมาะสมมกับภาระงานมากยิ่งขึ้น ขึ้นอยู่กับนโยบาย ภาระงานต่าง ๆ แถลงต่อรัฐสภา และในส่วนของการคลังนั้น เป็นหลักในการขับเคลื่อนนโยบายมาตรการต่าง ๆ หรือไม่ หรือจะใช้รัฐมนตรี… เนื่องจากว่าที่ผ่านมาพบว่าผู้ออกไปใช้สิทธิการเลือกตั้งท้องถิ่งมีจำนวนน้อยนะครับ การส่งเสริม การมีส่วนร่วมของกระบวนการประชาธิปไตย ว่าจะทำอย่างไรให้การเมืองท้องถิ่นนั้นเข้มแข็ง เพื่อประชาชนได้ตัวแทนมาทำหน้าที่ต่อไปนะครับ ถัดมาได้มีการเห็นถึงอุปสรรคของการเลือกตั้ง ที่ยังมีคดีทาง ปปช. ก็ไปไต่สวน สส. 44 คนของพรรคก้าวไกลที่ผิดจริยธรรมในการไปลงแก้ไขมาตรา 112 จะเป็นข้อกังวลของพรรคหรือไม่ สส.ณัฐพงษ์ เรืองปัญญาวุฒิ บอกอย่างนี้ครับ คดีนี้ ปปช. ตรวจสอบเป็นรายบุคคล เชื่อมั่นว่า ป.ป.ช. จะไม่ชี้มูลความผิด จะมากจะน้อย ยังประเมินไม่ได้ เนื่องจากกระบวนการต่าง ๆ การไต่สวนยังไม่เห็นภาพ ปปช. คนดูมี… ด้านองค์ประกอบ ตามคำวินิจฉัยของศาลรัฐธรรมนูญ นั่นก็คือการลงชื่อเสนอกฎหมายแก้ไขมาตรา 112 อยู่แล้ว เรื่องต่าง ๆ ที่บอกว่ามีการไปรุมประท้มีการพูดคุยแปะสติกเกอร์หรือเปล่า เรื่องต่าง ๆ เหล่านี้ การเข้าชื่อเสนอกฎหมายมาตร 112 นี่นะครับ ยอมรับว่าเรื่องนี้ถือเป็นปัจจัยภายนออก ไม่สามารถควบคุมได้ แต่ว่าการทำหน้าที่หลังจากนี้ไป จะรอบครอบ รัดกุม และเตรียมความพร้อมให้มากที่สุดต่อไปด้วย ถัดมา สส. ณัฐพงษ์ เรืองปัญญาวุฒิ พูดถึงการแก้ไขรัฐธรรมนูญ ถือว่าเป็นเรื่องใหญ่นะครับ ที่เป็นโจทย์ที่พรรคการเมืองเห็นตรงกัน มีการแก้ไขในช่วงวาระ 2 ปีกว่า ของรัฐธรรมนูญไม่ว่าจะเป็นการแก้ไขรัฐธรรมนูญทุกฉบับ รวมไปถึงรายมาตรา และรายมาตรา หรือว่าการแก้ไขพระราชบัญญัติประกอบรัฐธรรมนูญพรรคการเมือง ให้พูดถึงโทษของการยุบพรรค เป็นไปตามหลักสากลหรือกรณีของนักการเมืองที่จะมาประกอบกันของ ปชช. มองว่าสิ่งต่าง ๆ เหล่านี้ ยังต้องหาข้อเสนอร่วมกัน ในการแก้ไขให้ได้ต่อไป ปิดท้ายนโยบายแก้ไขเรื่องของการแก้ไขมาตรา 112 ยังจะคงเดินต่ไป หรือ…</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ล ภาคเช้า ครับ คุณผู้ชมติดตามอยู่กับคุณณัฐภัทรพล จุติการพาณิชย์ ผมวัฒนะ คล้ายแก้ว อาจารย์ล่ามภาษามือประจำรายการของเรา อาจารย์คมคิด ศันสนะเกียรติ ช่วงของข่าวต่างประเทศอีกสักครู่หนึ่งพบกับคุณ กิตติ เสรีประยูรนะครับ เช้านี้เราพบกัน วันอังคาร ที่ 1พุทธศักราช 2567 ครับ</w:t>
      </w:r>
    </w:p>
    <w:p>
      <w:pPr>
        <w:pStyle w:val="BodyText"/>
      </w:pPr>
      <w:r>
        <w:t xml:space="preserve">(คุณณัฐภัทรพล) นะครับคุณผู้ชมครับ เข้าเร็วนิดหนึ่งครับ 08.45 น. โดยประมาณนะครับ เดี๋ยวเราอยู่กับคุณผู้ชมครึ่งชั่วโมงนิด ๆ นะครับ แต่ว่าข่าวสารของเรานี่ ต้องบอกว่าครบถ้วนมาก ๆ เลย ไม่ว่าจะเป็นในส่วนของรัฐสภาเองนะครับ ที่ประชุมวุฒิสภาเมื่อวานนี้มีอะไรเกิดขึ้นบ้าง</w:t>
      </w:r>
    </w:p>
    <w:p>
      <w:pPr>
        <w:pStyle w:val="BodyText"/>
      </w:pPr>
      <w:r>
        <w:t xml:space="preserve">(คุณวัฒนะ) ส่วนประเด็นที่เกี่ยวข้องกับการบ้านการเมือง เรื่องของการฟอร์ม ครม. ใหม่ จะมีหน้าตาอย่างไร ต่าง ๆ มากมายเลยทีเดียวคุยกัน เมื่อวานนี้ ในส่วนของคุณแพทองธาร ชินวัตร ไปตามหาสื่อมวลชนก็ไปตามถามเหมือนกันว่าหลังจากนี้การฟอร์ม ครม. ของเพื่อไทยจะเป็นอย่างไร พรรครวมรัฐบาลจะไหม จะมีใครปรับเข้า ปรับออก ตามกับเรา เยอะจริง ๆ ในรัฐสภานะครับ</w:t>
      </w:r>
    </w:p>
    <w:p>
      <w:pPr>
        <w:pStyle w:val="BodyText"/>
      </w:pPr>
      <w:r>
        <w:t xml:space="preserve">(คุณณัฐภัทรพล) ใช่นะครับ ก็ยังตามต่อไปนะครับ แต่เมื่อมีนายกรัฐมนตรีคนที่ 31 แล้ว ตลาดหุ้นเมื่อวานนี้ ปิดตัวไปก็โดดขึ้นมานะครับ อยู่ที่ประมาณ + 20.38 จุด ถือว่าเป็นข่าวดีแล้วกันนะครับ น้ำมันก็เหมือนกัน เมื่อเช้านี้ลง 40 สตางค์นะคุณวัฒนะ เบนซินแล้วก็แก๊สโซ ถือว่าเป็นข่าวดีเล็ก ๆ ให้กับพี่น้องประชาชนเดือนสิงหาคมนี้นี่ น้ำมันปรับตัวลง 3-4 ครั้งแล้วนะครับ ก็ถือว่า โดยเฉพาะการใช้ชีวิต เงินในกระเป๋าของท่านให้มีประสิทธิภาพ วันนี้ห้องข่าวรัฐสภาแชนแนล ภาคเช้า เราไปเริ่มที่ผู้นำฝ่ายค้านในสภาผู้แทนราษฎร มาออกรายการมองรัฐสภา ได้มีการพูดถึง… แน่นอนครับ ในส่วนของว่าที่ผู้นำสภาผู้แทนราษฎร ก็ได้พูดถึงการแก้ไขรัฐธรรมนูญ นอกจากนี้ยังมีการพูดถึงรัฐธรรมนูญที่เกี่ยวข้องกับองค์กรอิสระ เรื่องของศาลรัฐธรรมนูญ และการแก้ไขตามหลักสากลนี่นะครับ หน้าจอคุณผู้ชม คุณณัฐพงษ์ เรืองปัญญาวุฒิ สส. บัญชีรายชื่อ พรรคประชาชนได้ให้… คนใหม่ รวมไปถึงทิศทางการทำงานของพรรคประชาชน บอก… รอยต่อ หรืออุบัติเหตุทางการเมือง ที่ทำให้ตำแหน่งของผู้นำฝ่านค้าน และตำแหน่งนายกรัฐมนตรีต้องพ้นสภาพไป จากการตัดสินของศาลรัฐธรรมนูญ และเป็นผลให้อำนาจ 2 ฝั่ง ฝ่ายค้านและฝ่ายบริหารยังไม่สามารถทำงานได้อย่างเต็มที่ด้วยครับ หลังจากพูดถึงโจทย์หลักที่สำคัญ บอกว่าจะทำอย่างไรให้ประเทศไทยมีเสถียรภาพ ในการปรับตำแหน่ง เรื่องของศาลรัฐธรรมนูญ รวมถึงองค์กรอิสระให้มีความเหมาะสมด้วย และเมื่อใดที่ได้รัฐบาลได้คณะรัฐมนตรีใหม่ จะมีการารแถลงรัฐสภา ก็จะได้เห็นบทบาทการทำหน้าที่อย่างเต็มที่ในฝ่ายค้านด้วย นอกจากนี้นโยบายต่าง ๆ ที่ทางฝ่ายค้าน… รัฐมนตรีคนใดมีคุณสมบัติที่ไม่เหมาะส ม ก็จะมีการ… ต่อไปเช่นกัน ถัดมานะครับ สส. ณัฐพงษ์ เรืองปัญญาวุฒิ ยังระบุว่าก่อนจะถึงการเลือกตั้งใหญ่ ในส่วนของพรรคประชาชน จะให้ความสำคัญในส่วนของการเลือกตั้งท้องถิ่นก่อน เวทีแรกที่จะส่งผู้สมัครลงแข่งในนามพรรคประชาชน นั่นก็คือนายกองค์การส่วนบริหารจังหวัด ราชบุรีจะมีการเลือกตั้งในอีกไม่กี่วันนี้นะครับ ก็คือ 1 กันยายน นี้แหละครับ พร้อมกับย้ำว่า หัวใจสำคัญของท้องถิ่น นั่นก็คือการรณรงค์อย่างเข้มแข็งให้ ให้ทุกคนกลับไปใช้สิทธิ์เลือกตั้งที่บ้านของตนเอง ที่ผ่านมาพบว่า ผู้ออกไปเลือกตั้งน้อยมากนะครับ จึงต้องแสดงการพูดถึงการส่งเสริมการมีส่วนร่วมของกระบวนการประชาธิปไตย ว่าจะทำอย่างไรให้การเมืองท้องถิ่นนั้นเข้มแข็ง ให้ประชาชนได้ตัวแทนมาทำหน้าที่ได้อย่างจริงจังต่อไปนะครับ ถัดมาได้มีการพูดถึงอุปสรรคต่าง ๆ หลังจากนี้พรรคประชาชนที่ทาง ป.ป.ช รอไต่ส่วน สส. 44 ราย ที่ผิดจริยธรรม ในการไปลงชื่อแก้ไขมาตรา 112 ว่าจะเป็นข้อกังวลของพรรคหรือไม่ คุณณัฐพงษ์ เรืองปัญญาวุฒิ ระบุแบบนี้ครับ คดีนี้ ป.ป.ช. ตรวจสอบรายบุคคล และยังมีความเชื่อมั่นว่า ป.ป.ช. ควรครบทั้งหมดด้วย แต่จะมากจะน้อยแค่ไหนยังประเมิน… เนื่องจากว่าการดำเนินการต่าง ๆ มีหลักฐานอะไรในมีที่เข้าข้อหาต่าง ๆ 5 องค์ประกอบ ตามคำวินิจฉัยของศาลรัฐธรรมนูญ นั่นก็คือการเข้าชื่อกฎหมาย ในการแก้ไขมาตรา 112 แล้ว เรื่องว่าไปชุมนุมประท้วงหรือไม่ มีการขึ้นเวทีปราศัย และมีการไปแปะสติกเกอร์หรือเปล่า แค่เงื่อนไขเรื่องต่าง ๆ เหล่านี้ การเข้าชื่อเสนอกฎหมายแก้มาตรา 112 นี่นะครับ ยอมรับว่าเรื่องนี้เป็นปัจจัยภายนอก ไม่สามารถควบคุมได้ แต่ว่าการทำหน้าที่หลังจากนี้ไป ต้องรอบครอบ รัดกุม และเตรียมความพร้อมให้มากที่สุดต่อไปด้วย สส. ณัฐพงษ์ ยังได้กล่าวถึงเรื่องการแก้ไขรัฐธรรมนูญ… เป็นเรื่องที่เป็นโจทย์หลักที่พรรคการเมืองเห็นตรงกัน การผลักดันในการแก้ไขรัฐธรรมนูญในช่วงวาระ 2 ปีกว่า สภาชุดนี้ ไม่ว่าจะเป็นการแก้ไขรัฐธรรมนูญทั้งฉบับ รายมาตรา หรือว่าการแก้ไขพระราชบัญญัติประกอบพรรคการเมือง ให้พูดถึงโทษของการยุบพรรค หรือกรณีของ… ประกอบเหมือนกัน ของ ป.ป.ช. มองว่าสิ่งเหล่านี้ยังต้องหาข้อเสนอร่วมกันในการแก้ไขให้ได้… สุดท้ายการแก้ไขนโยบาย 112 ยัง… ต่อไปหรือไม่ เรื่องนี้ สส. ณัฐพงษ์ เรืองปัญญาวุฒิ ระบุ จะต้องมีการพูดคุยกันในพรรค เรื่องของรายละเอียดอีกครั้งหนึ่ง จากตอนนี้หลักการก็ชัดเจนนะครับ ทุกคนยอมกฎหมาย กฎหมายก็มีปัญหา แต่จะแก้อย่างไร เป็นไปได้ สอดคล้องกับ… ของศาลรัฐธรรมนูญ รวมถึงไม่ให้เกิดความขัดแย้งในสังคมไทยอย่างต่อเนื่อง</w:t>
      </w:r>
    </w:p>
    <w:p>
      <w:pPr>
        <w:pStyle w:val="BodyText"/>
      </w:pPr>
      <w:r>
        <w:t xml:space="preserve">(คุณณัฐภัทรพล) ไปดูอีกเรื่องหนึ่งคุณผู้ชมครับ ตอนนี้ก็คือเรื่องของ… 1. ก็คือก่อนหน้านี้ คุณวุฒิพัฒิ สันติชาดา ก็ถูกตัดสิทธิไป เรื่องของกรรมการพรรคก้าวไกล พรรค… เรื่องนี้เองครับคุณผู้ชมครับ คุณชูศักดิ์ สิรินินทร์ นะครับ พรรคเพื่อไทย… ว่าการเลือกตำแหน่งรองประทานสภาผู้แทนราษฎร ต้อรอไปพร้อม ๆ กับการตั้งคณะรัฐมนตรีชุดใหม่นะครับ ถึงมันจะคนละฝ่ายกันฝ่ายนิติบัญญัติ ฝ่ายบริหาร นั่นเองนะครับ เรื่องนี้เองนะครับ มีการพูดถึงกับคุณชูศักดิ์ ศิรินิล รองหัวหน้าพรรคเพื่อไทย รองประธานสภาผู้แทนราษฎรคนที่ 1 นะครับ ว่าสุดท้ายก็ต้องยอมรับว่าสถานการณ์ที่เกี่ยวข้องกับรัฐมนตรีชุดใหม่… ดังกล่าวนี้นะครับ จะเป็นของฝ่ายนิติบัญญัติ แต่ว่าภาพรวม พรรคการเมือง ที่มี… ดังนั้น 2 เรื่องนี้ต้องคิดไปทำไป ให้… ตรงกันนั่นเองนะครับ ส่วนจะมีการสลับประธานรัฐสภาหรือไม่อย่างไร คุณชูศักดิ์ บอกว่าก็ยังไม่เลือกนะครับ เพราะว่ายังมีคณะการทำงานคิดว่า 1 โดยคณะรัฐมนตรีจะเป็นอย่างไร รวมถึงตำแหน่งทั้งหลายในฝ่ายนิติบัญญัติ ซึ่งหากจะร่วม 2 รอบ ก็ควรทำไปครั้งเดียวดีกว่านะครับ การจัดตั้งรัฐมนตรี ต้องใช้เวลา แต่ก็ทำไปพร้อม ๆ กัน ก็ไม่เป็นอะไรนั่นเองนะครับ คุณ… มีการพูดถึงกรณีพรรคภูมิใจไทยนี่นะครับ มีชื่อคุณภราดร ปริศนานันทกุล เป็นรองประธานสภาผู้แทนราษฎร คนที่ 1 ก็ถือว่าเป็นเรื่องที่รับทราบกันแล้ว พรรคภูมิใจไทยก็เป็นพรรคร่วมรัฐบาลนะครับ ก็ต้องเอามาพิจารณาทำไปพร้อมกันเช่นเดียวกันนั่นเองนะครับ อีกเรื่องหนึ่งนะครับ มีการพูดถึงเกี่ยวกับเรื่องของคุณทักษิณ ชินวัตร เข้ารับพระองค์ พระบรมราชโองการ นายกรัฐมนตรี คนที่ 31 โดยมีการอ้างอิงผ่าน Facebook ศาสตราจารย์พงษ์ทอง จันทรสูตร ที่ปรึกษาของคุณเศรษฐา ทวีสิน อดีตนายกรัฐมนตรี ที่ตอนนี้พ้นโทษแล้ว สามารถใส่ได้ ไม่ผิดกฎหมายอะไรนั่นเองนะครับ</w:t>
      </w:r>
    </w:p>
    <w:p>
      <w:pPr>
        <w:pStyle w:val="BodyText"/>
      </w:pPr>
      <w:r>
        <w:t xml:space="preserve">(คุณวัฒนะ) อาจารย์ชูศักดิ์ สิรินิล ถือว่าเป็นผู้ใหญ่ของพรรคเพื่อไทยนะ และทุกฟอร์ม ครม. จะมีชื่ออาจารย์ชูศักดิ์ รัฐมนตรีประจำสำนักนายกรัฐมนตรี ก็บอกว่ามีชื่อ…</w:t>
      </w:r>
    </w:p>
    <w:p>
      <w:pPr>
        <w:pStyle w:val="BodyText"/>
      </w:pPr>
      <w:r>
        <w:t xml:space="preserve">(คุณณัฐภัทรพล) หลายคนจับตามองตอนนี้ว่าคณะรัฐมนตรีของคุณอุ๊งอิ๊งนี่ จะมีหน้าตาเป็นอย่างไร จะมีรัฐมนตรีท่านเก่าอยู่กี่ตำแหน่ง จะมีใครหลุดออกไปบ้าง ต้องรอตรวจสอบ เพราะว่าคณะรัฐมนตรีชุดนี้ เขาบอกว่าต้องตรวจสอบประวัติอย่างเข้มข้น</w:t>
      </w:r>
    </w:p>
    <w:p>
      <w:pPr>
        <w:pStyle w:val="BodyText"/>
      </w:pPr>
      <w:r>
        <w:t xml:space="preserve">(คุณวัฒนะ) คุณผู้ชมพูดถึงเรื่องการตรวจสอบก็ต้องมาที่ฝ่ายค้านในสภากันอย่างเข้มข้นนะครับ โดยเฉพาะชื่อนี้ คุณศิริกัญญา ตันสกุล ของพรรคประชาชนนี่นะครับ บอกให้กำลังใจไปยังในส่วนของนายกรัฐมนตรีคนที่ 31 คุณแพทองธาร ชินวัตร ล่าสุดได้มีการติดตามการสัมภาษณ์ การแสดงความรู้สึกต่าง ๆ หลังจากโปรดเกล้าโปรดกระหม่อมเป็นนายกรัฐมนตรี ก็ให้กำลังใจไปยัง นายกรัฐมนตรี แพทองธาร ชืนวัตร มาตอบกระทู้ถามในสภาด้วย แถลงนโบายไปแล้วนี่นะครับ ทั้งหมดทั้งมวลนี่ เป็นการตรวจสอบของฝ่ายค้านล่ะครับ ล่าสุดของนางสาว… บัญชีรายชื่อ ได้กล่าวถึงการจัดตั้ง… แพทองธาร ชินวัตร นายกรัฐมนตรี บอกว่าฝ่ายค้านรอแถลงนโยบาย เพื่อจะนำนโยบายดังกล่าวมาศึกษาต่อไป ครั้งที่ 2 ของรัฐลาบชุดนี้ ที่มีการทำนโยบายทวงสัญญาต่าง ๆ ตามที่ได้มีการหาเสียงเอาไว้ พร้อมทั้งมีการตรวจการบ้าน 1 ปีของรัฐบาลที่ผ่านมา เสนอทางออก เพื่อให้เกิดทางออกในสถานการณ์ปัจจุบัน ซึงนโบบายที่ได้มีการหาเสียง… นี่ละ จะมีการกระแสข่าวว่าจะมีการเปลี่ยนแปลง อาจจะเกิดการเงิน… นะครับ เพื่อความสะดวกและความละเอียดรอบคอบมากยิ่งขึ้น วินัยการเงินการคลังต่อไป ส่วนรูปแบบจะเป็นอย่างไร ต้องรอนโยบาย ถ้าเปลี่ยนเป็นเงินสดจริงนะครับ ก็ตรงความต้องการกับพฤติกรรมของผู้ใช้และประชาชน ให้ลดเสียงวิพากษ์วิจารณ์ต่าง ๆ เสียงบ่นจากประชาชน แต่ก็ต้องรอดูเรื่องของเงิน ว่าแจกได้เท่าไร และหากต้องแจกเป็นเงินสดจริง ๆ นี่ เกี่ยวพันกับหลายเรื่องที่ทางรัฐบาลเองยังไม่ได้แถลง… เข้าใจได้ว่าเนื่องจากตอนนี้ยังไม่มี ครม. แถลงนโยบาย ยังไม่ได้เข้าสู่การพิจารณาของรัฐมนตรี ต้องรอให้โอกาสแล้วต้องรอเวลาที่เหมาะสม กับทางรัฐบาลได้เตรียมตัวต่อไปครับ ถัดมา นางสาวศิริกัญญา ตันสกุล ได้กล่าวเพิ่มเติม การเปลี่ยนโฉมหน้ารัฐบาลครั้งนี้ ไม่ได้ส่งผลต่อฝ่ายค้านแต่อย่างใด แต่จะมีการตรวจสอบอบ่างเข้มข้น ยอมรับว่านายกรัฐมนตรีนั้น มาใหม่ ๆ สด ๆ ร้อน ๆ เลยทีเดียว ยังจะไม่มี… การอภิปรายไม่ไว้วางใจได้ สามารถอภิปรายได้อย่างเต็มที่ ก่อนจะยื่นอภิปรายไม่ไว้วางใจต่อไป ก็เป็นไปตามมาตรา 151 นะครับ ส่วนกระแสข่าวที่ว่าพรรคประชาธิปัตย์นี่ ตอนนี้เป็นพรรคร่วมฝ่ายค้าน นางสาวศิริกัญญา ตันสกุล กล่าวว่าอาจไม่เป็นแบบนั้นก็ได้นะ ยังคาดหวังว่าพรรคร่วมฝ่ายค้านยังเหนียวแน่น ต้องดูทิศทางไปข้างหน้าต่อไป แม้จะขาด 1 พรรค แต่ก็เหลือพรรคการเมืองอื่น ๆ ความมั่นใจของฝ่ายค้าน ยังสามารถทำงานได้อย่างเข้มแข็ง ไม่… ถัดมา ได้มีการพูดถึงการเปลี่ยนนายกรัฐมนตรี จะทำให้กระทรวงการคลังเป็นโฉมหน้าไปด้วยหรือไม่ ตามกระแสข่าว คุณจุลพันธ์ อมรวิวัฒน์ รัฐมนตรีว่าการกระทรวงการคลัง นางสาวศิริกัญญา กล่าว การปรับเปิดตามนโบายที่ทางรัฐบาล และมีความเหมาะสมกับภาระงานมากยิ่งขึ้น… ต่าง ๆ ที่จะมีการแถลงจากรัฐสภา และในส่วนของ… นั้น ขับเคลื่อนนโยบาย มาตรการต่าง ๆ หรือไม่ หรือจะใช้รัฐมนตรีกระทรวงอื่น ๆ ในการขับเคลื่อนแทน ปิดท้ายคุณศิริกัญญา ยอมรับว่าการเปลี่ยนตัวบุคคล โครงการดิจิทัลวอลเลตนี่ครับ แต่ไม่ถึงขั้น… หากมีการเปลี่ยนตัว… หนึ่งแล้ว ซึ่งการเปลี่ยนตัวทีมงานต่าง ๆ อาจทำให้เกิดความล่าช้าไปบ้าง แต่ไม่ได้กระทบกับภาพรวม หากเป็นการเปลี่ยนแปลงไป หรือ ครม. มากกว่า ที่จะทำให้วอลเล็ตสะดุดลงหรือว่าจะมีการเปลี่ยนแปลง ทั้งนี้ นางสาวศิริกัญญา ได้ฝากถึงนางสาวแพทองธาร ชินวัตร นายกรัฐมนตรีคนที่ 31 บอกว่านายกใหม่นี่ เข้ามารับตำแหน่งในช่วงยากลำบาก ทั้งเศรษฐกิจ การเมือง สังคม ต้องเดินหน้าทำงาน นำไปสู่ความก้าวหน้า ฝ่ายค้านขอเป็นกำลังใจ และจะทำหน้าที่ตามบทบาทของตนเองให้ทำบทบาทของตนเองให้ดีที่สุดนะครับ การแก้ไขรัฐธรรมนูญ การตรวจสอบ ว่าจะทำหน้าที่อย่างเต็มที่ คาดหวังว่านายกรัฐมนตรีคนใหม่ของสภาผู้แทนราษฎร มาสภาบ่อย ๆ นะ ฝากไปถึงว่ามาตอบกระทู้ถามสดของฝ่ายค้านด้วย โดยไม่อยากตัดสินนางสาวแพทองธาร นายกรัฐมนตรี หลังจากนี้ อาจจะมีหลายโอกาส วิสัยทัศน์ หลังจากเข้าถวายสัตย์ นโยบายต่อรัฐสภาแล้ว ขอให้ดูยาว ๆ ต่อไป ไม่อยากตัดสินแค่ นั่นก็คือหลังจากที่รับพระราชโองการโปรดเกล้าโปรด</w:t>
      </w:r>
    </w:p>
    <w:p>
      <w:pPr>
        <w:pStyle w:val="BodyText"/>
      </w:pPr>
      <w:r>
        <w:t xml:space="preserve">(คุณณัฐภัทรพล) พาคุณผู้ชมไปดูบรรยายกาศ วุฒิสภา ปิดไปช่วงเย็น ๆ ครับคุณผู้ชมครับ ก็มีเรื่องของ กสทช. เมื่อวานนี้ครับคุณผู้ชมครับ ที่ประชุมวุฒิสภา ก็มีการพิจารณารายงานผลของประเมินผล จำนวน 2 ฉบับนั่นเอง ไปดูบรรยากาศและก็รายละเอียดของการประชุมวุฒิสภาเมื่อวานนี้กันครับ โดยที่ประชุมวุฒิสภา ผู้ชมครับ มีรายงานผลการปฎิบัติงาน กสทช. 2566 และรายงานการติดตามการปฏิบัติงานของ กสทช. สำนักงาน กสทช. และ… ประจำปี 2566 โดยศาสตราจารย์… กิจการโทรทัศน์ และกิจการโทรคมนาคมแห่งชาติ ก็มีการกล่าวนะครับ กสทช. มีจุดมุ่งหมายรับฟังความคิดเห้นจากทุกภาคส่วน เพื่อนำไปสู่การกระจายเสียง รวมถึงลดปัญหาความเหลื่อมล้ำทางดิจิทัล ตลอดจนส่งเสริมการขยายโครงสร้างพื้นฐานโทรคมนาคม ให้ครอบคลุมทุก ๆ พื้นที่ เพื่อยกระดับความสามารถในการแข่งขันของประเทศ และขับเคลื่อนเศรษฐกิจประเทศนั่นเองนะครับ ทางด้านของคุณไตรรัตน์ วิริยะศิริกุล ครับ รองเลขาธิการ แทนเลขาธิการ กสทช. กล่าวนะครับ ว่าผลการปฏิบัติงานที่ผ่านมา ของ กสทช. ประจำปี 2566 นั้น มีการร่วมกับกระทรวงดิจิทัลเศรษฐกิจและสังคม และบรรเทาสาธารณภัยครับ ลงพื้นที่แก้ไขเซลบอร์ดเคสติง แจ้งเตือนภัยพิบัติแก่ประชาชน เพื่อให้ประชาชนช่วยชีวิต ในช่วงที่ฉุกเฉินและลดการบาดเจ็บ และความเสียหายต่อชีวิตและทรัพย์สิน กสทช. ได้ให้ความสำคัญ… กิจการกระจายเสียง กิจการโทรทัศน์ และกิจการคมนาคม ป้องกัน และแก้ไขปัญหา… ทุกภาคส่วน เพื่อป้องกัน และแก้ไขปัญหาอาชญากรรมด้วย ขณะเดียวกันครับ มีสมาชิกวุฒิสภา… ขึ้นอภิปราย ในประเด็นดังกล่าวอย่างกว้างขวาง ที่พลตำรวจโทนวลจันทร์ พวงสาย นะครับ ว่าต้องการให้ทาง กสทช. แก๊งคอลเซนเตอร์ที่หลอกลวงประชาชน และสร้างความรู้ ความเข้าใจ ในการป้องกันแก๊งคอลเซ็นเตอร์อย่างจริงจัง เพื่อประโยชน์ของประชาชน และประเทศต่อไปด้วยนะครับ</w:t>
      </w:r>
    </w:p>
    <w:p>
      <w:pPr>
        <w:pStyle w:val="BodyText"/>
      </w:pPr>
      <w:r>
        <w:t xml:space="preserve">(คุณวัฒนะ) ในส่วนของสมาชิกวุฒิสภานะครับ นางอังคณา นิลไพรจิต ได้กล่าวเสนอให้ทาง กสทช. นี่ได้จัดทำมาตรการคุณภาพ หรือเซ็นเซอร์ เนื้อหาไม่เหมาะสมต่าง ๆ ด้วย ก็จะเป็นการลดความเสี่ยง เป็นการเพิ่มประสิทธิภาพ การคุ้มครองผู้บริโภค ที่อาจจะ… จากระบบการสื่อสารอย่างเต็มประสิทธิภาพ อย่างไรก็ตาม ภายหลังการอภิปรายซักภาม มีคุณสุรศักดิ์ ตันโยธิน กฎหมาย งานกิจการโทรคมนาคม ได้ลุกขึ้นยืนแถลงต่อที่ประชุมสภา การแก้ไขปัญหาคอลเซนเตอร์หลอกลวงประชาชน บอกว่าตนเองนี่นะครับ รับแนวคิดการแก้ไขปัญหาคอลเซ็นเตอร์ จาก สว. ไปพิจารณา ไปศึกษาในการแก้ไขปัญหาต่อไป แต่ถึงอย่างไรก็ตาม กสทช. ได้ทำงานร่วมกับกระทรวง DE การแก้ไขปัญหาดังกล่าว การปราบปรามเทคโนโลยี ปี 2566 ได้มีการจัดทำมาตรการทำความเข้าใจให้กับประชาชน ผ่านเครือข่ายของประชาชนรู้เท่าทันกลุ่มมิจฉาชีพ แก๊งคอลเซ็นเตอร์ มีการ.. กับเจ้าหน้าที่ที่เกี่ยวข้อง กับแก๊งคอลเซนเตอร์อย่างเข้มงวดต่อไปด้วยเช่นกัน นางสาวมณีรัตน์ กำจรกิจการ ผู้ช่วยกรรมาธิการ กสทช. สาบยงานกิจการกระจายเสียงและโทรทัศน์ ได้กล่าวเพิ่มเติมถึงการจัดสรรคลื่นเสียง ของทางรัฐสภา บอกว่า ปัจจุบันทางรัฐสภามีการสื่อสารข้อมูลผ่านทางทุกช่องทางผ่านทุกระดับพื้นที่ ไม่ว่าจะเป็นโทรทัศน์ในระบบดิจิทัล สามารถรับชมได้ทั่วประเทศในขณะนี้ ในส่วนของวิทยุกระจายเสียง มีวิทยุกระจายเสียงรัฐสภา มีทั้งหมด 16 สถานี FM. 1 สถานะ และ FM. 1 สถานีกระจายตัวอยู่ทั่วประเทศไทย ทั้งภาคกลาง ภาคเหนือ ภาคอีสาน อย่างไรก็ตามนะครับ ทางรัฐสภา ได้มีให้มีการจัดสรรคลื่นความถี่ เพิ่มขึ้นอีก 7 คลื่นความถี่ เพื่อให้เกิดความครอบคลุมมากยิ่งขึ้น ซึ่งทาง กสทช. เองนะครับ ได้เล็งเห็นความสำคัญให้เกิดความเข้มแข็งให้การัฐสภา สู่ประชาชน โดยมีการแจ้งกับรัฐสภาแล้วว่า อีก 7 คลื่นความถี่ หากสามารถแก้ไขปภาพรวมแล้ว กสทช. จะกลับมาพิจารณาเพิ่มเติมอีกครั้งหนึ่ง พร้อมเสนอให้รัฐสภาการสื่อสารในการบูรณาการร่วมกัน ความถี่มากอยู่แล้ว ยกตัวอย่าง กรมประชาสัมพันธ์ ที่มีวัตถุประสงค์ดำเนินการคล้ายกัน ก็จะสามารถนำ… ไปเผยแพร่ผ่านประชาชน ผ่าน… ได้ ให้ประชาชนรับทราบข้อมูคข่าวสารต่าง ๆ ต่อไปด้วยนะครับ</w:t>
      </w:r>
    </w:p>
    <w:p>
      <w:pPr>
        <w:pStyle w:val="BodyText"/>
      </w:pPr>
      <w:r>
        <w:t xml:space="preserve">(คุณณัฐภัทรพล) แต่อย่างไรก็มีนะครับคุณผู้ชมครับ ทาง กสทช. ยังมีโจทย์อีกด้านหนึ่ง ที่ต้องมีการแก้ปัญหาก็คือสถานีวิทยุ ภาคประชาชน ใช้งานอยู่ในปัจจุบัน ซึ่งมี… สถานีด้วยกันนั่นเองนะครับ และยังคงเป็นประเด็นปัญหาของทาง กสทช. ก็จะต้องมีการเร่งแก้ไขปัญหาดังกล่าว เนื่องจากมีความจำเป็นต้องแก้ไขปัญหาการรบกวนคลื่นความถี่ และประเทศเพื่อนบ้านทั้งหมดครับ และทำให้สถานีลดลงกว่า 300 สถานี แต่ที่ผ่านมาทาง กสทช. พยายามที่จะหาทางในการที่จะแก้ไขปัญหาดังกล่าวแล้วนะครับ พื้นที่… ช่องทางในการเกิดการ… ประชาชน ด้วยการนำวิทยุดิจิทัลเข้ามาเพิ่มเติมด้วย รวมถึงยัง… เรื่องของอื่น ๆ ในการคลี่คลายปัญหาต่าง ๆ ประสิทธิภาพนั่นเองครับ</w:t>
      </w:r>
    </w:p>
    <w:p>
      <w:pPr>
        <w:pStyle w:val="BodyText"/>
      </w:pPr>
      <w:r>
        <w:t xml:space="preserve">(คุณวัฒนะ) ไปดูภารกิจของประธานสภาคนที่ 2 ได้… นะครับ เป็นการเชื่อมความสัมพันธ์ไมตรีของกลุ่มมิตรภาพจากอินโดนิเซียและคณะเดือนทางมาเยือนประเทศไทย รัฐสภาไทยของเราด้วยครับ คุณผู้ชมเห็นที่หน้าจอ คุณพิเชษฐ์ เชื้อเมืองพาน ประธานผู้แทนราษฎร คนที่ 1 ได้ให้การรับรอง คุณคิวมี สมาชิกรัฐสภา ทางสภาไทย และรัฐสภาอินโดนีเซีย พิชา เชื้อเมืองพาน ผู้ช่วยเลขาธิการ รองประธานสภาผู้แทนราษฎร ถัดมา รองเลขาธิการสภาผู้แทนราษฎร นายกรกฎ คงทอง ผู้บังคับบัญชากลุ่มงานการทูตช้างแก้ว ผู้บัญชาการกลุ่มงาน ร่วมให้การรับรองในโอกาสนี้ ณ อาคารรับ 205 ชั้น 2 ส่วนกลาง ณ อาคารรัฐสภา โดยรองประธานสภาผู้แทนราษฎรคนที่ 2 กล่าวต้อนรับ อาคารรัฐสภาแห่งนี้ เพิ่งจะมีการก่อสร้างแล้วเสร็จนะครับ สมาชิกสภาผู้แทนราษฎรจะมีการประชุมกันทุกวันพุธ และวันพฤหัสบดี ทางรัฐสภาไทยและอินโดนีเซีย มีการใกล้และสนิทสนมกันมาโดยนาย… ในฐานะตัวแทนสมาชิก… อินโดนีเซีย ได้เดินทางไปเยือนสาธารณรัฐอินโดนีเซีย นอกจากนี้รองประทานผู้แทนราษฎร ยังแสดงความชื้นชมที่อินโดนีเซีย สามารถพัฒนาประเทศเติบโตอย่างรวดเร็ว ไม่ว่าจะเป็นด้านเศรษฐกิจ ด้านการเมือง อีกทั้งยังเป็นประเทศที่มีความอุดมสมบูรณ์ แจ้งให้ทราบว่าประธานรัฐสภา และประธาน… มายังคณะในวันนี้ด้วย และสภาผู้แทนราษฎรของไทยเอง ยินดีให้ความสนับสนุนการดำเนินงานด้านต่าง ๆ ของสภาในทุกโอกาส เป็นการประชับความสัมพันธ์ของ 2 ประเทศ ให้แน่นแฟ้นมากยิ่งขึ้น หากโอกาส… รองประธานสภาผู้แทนราษฎร คนที่ 2 ก็ได้… เหมือนกันครับ ในขณะที่ประธานกลุ่ม… อินโดนิเซีย-ไทย ได้กล่าวขอบคุณ ต้อนรับอย่างอบอุ่น ความสัมพันธ์ระหว่าง ไทย-อินโดนีเซีย มาด้วยดี 74 ปี ไม่เพียงแต่ความสัมพันธ์ทางด้านเศรษฐกิจเท่ากัน ยังรวมไปถึงความสัมพันธ์ด้านการศึกษาอีกด้วย ด้านของการศึกษา สังคม ด้านการต่อต้านยาเสพติด ปัจจุบันอินโดนีเซียและไทยมีขนาดเศรษฐกิจใหญ่เป็นอันดับ 1 ในปี 2566 … มีประมาณ 1.8 ล้านเหรียญสหรัฐ ได้หารือระหว่างกันให้เพิ่มมากยิ่งขึ้นต่อเนื่องต่อไป หารือในเรื่องของการเกษตร ผ้าไหมไทย องค์ความรู้ในอนาคตต่อไปด้วยนะครับ</w:t>
      </w:r>
    </w:p>
    <w:p>
      <w:pPr>
        <w:pStyle w:val="BodyText"/>
      </w:pPr>
      <w:r>
        <w:t xml:space="preserve">(คุณณัฐภัทรพล) ไปดูสถานการณ์ในต่างประเทศกับคุณกิตติ เสรีประยูร ครับ วันนี้พบกันไวนิดหนึ่ง สหรัฐอเมริกาจะมีการเลือกตั้งในเดือนพฤศจิกายนนี้ เขาบอกว่าเข้มข้นกันเลยทีเดียวครับ</w:t>
      </w:r>
    </w:p>
    <w:p>
      <w:pPr>
        <w:pStyle w:val="BodyText"/>
      </w:pPr>
      <w:r>
        <w:t xml:space="preserve">(คุณกิตติ) นับจากวันนี้ไปจนถึงวันที่ 5 พฤศจิกายน ไม่ถึง 100 วัน เพราะฉะนั้น ลุยกันน่าดู เพนซิเวเนียเป็น Battle groud stage นะครับ ว่าใครจะได้เลื่อนเป็น… ทั้ง 2 ฝ่าย ระหว่าง กัมลา แฮร์ริส โดนัล ทรัมป์ หาเสียงกันอุดตหลุดในเพนซีเวเนีย ไปติดตามช่วงท้าย สถานการณ์บ้านเมืองไทยนะครับ สหรัฐอเมริกาในการเลือกตั้งประธานาธิบดีในครั้งนี้</w:t>
      </w:r>
    </w:p>
    <w:p>
      <w:pPr>
        <w:pStyle w:val="BodyText"/>
      </w:pPr>
      <w:r>
        <w:t xml:space="preserve">(คุณวัฒนะ) ไปติดตามกันต่อกับช่วงของข่าวต่างประเทศกับคุณกิตติ เสรีประยูร</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กิตติ) ติดตามความเข้มข้นในต่างประเทศกันครับ การเมืองเข้มข้นที่สหรัฐฯ ก็คึกคักครับ ล่าสุด กัมลา แฮร์ริส ครับ โดนัลด์ ทรัมป์ ต่างฝ่ายต่างเดินสายหาเสียงกันที่รัฐเพนซิเวเนียครับ เมื่อช่วงสุดสุัปดาห์ที่ผ่านมา โดยเซเวเนียนั้น ชี้ชะตา รองประธานาธิบดีสหรัฐฯ แล้วก็… ในเลือกตั้งวันที่ 5 พฤศจิกายนนี้ครับ ผู้ว่าการรัฐเมเนโซตา ตำแหน่งรองประทานธิบดี ลงพื้นที่การหาเสียงของการเลือกตั้งครั้งนี้ เมื่อวันอาทิตย์ ครั้งนี้ ที่แฮริสนั้นนำเสนอภาพลักษณ์ของตัวเอง ของสหรัฐฯ ยิ่งไปกว่านั้นครับ เธอนำเสนอผิวสองที่มีเชื้อสายเอเชีย เชื้อสายอินเดียจากมารดา แล้วก็การเป็นผู้นำร่วมกัน หลังจากที่โจ ไบเดน ประธานาธิบดีที่อ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แบ่งพิมพ์เวอร์ชันใหม่</dc:title>
  <dc:creator/>
  <cp:keywords/>
  <dcterms:created xsi:type="dcterms:W3CDTF">2025-03-17T08:00:56Z</dcterms:created>
  <dcterms:modified xsi:type="dcterms:W3CDTF">2025-03-17T08: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มีนาคม 2568 เวลา 12.53 น.</vt:lpwstr>
  </property>
  <property fmtid="{D5CDD505-2E9C-101B-9397-08002B2CF9AE}" pid="3" name="subtitle">
    <vt:lpwstr/>
  </property>
</Properties>
</file>